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A5F6A7" w14:textId="557CBC06" w:rsidR="00EF152B" w:rsidRDefault="00EF152B">
      <w:r>
        <w:t>1.</w:t>
      </w:r>
    </w:p>
    <w:p w14:paraId="088F2E28" w14:textId="138837F5" w:rsidR="00103F2F" w:rsidRPr="00115FF6" w:rsidRDefault="00103F2F">
      <w:r w:rsidRPr="00115FF6">
        <w:t>HTTPS - Title is URL</w:t>
      </w:r>
      <w:r w:rsidR="00115FF6">
        <w:t xml:space="preserve"> (Both Should Change)</w:t>
      </w:r>
      <w:r w:rsidR="00EF152B">
        <w:t>, formatting stays</w:t>
      </w:r>
    </w:p>
    <w:p w14:paraId="36593FD5" w14:textId="33A4620C" w:rsidR="006E17FD" w:rsidRPr="00115FF6" w:rsidRDefault="00115FF6">
      <w:pPr>
        <w:rPr>
          <w:rStyle w:val="Hyperlink"/>
          <w:sz w:val="96"/>
          <w:szCs w:val="96"/>
        </w:rPr>
      </w:pPr>
      <w:r>
        <w:rPr>
          <w:sz w:val="96"/>
          <w:szCs w:val="96"/>
          <w:highlight w:val="yellow"/>
        </w:rPr>
        <w:fldChar w:fldCharType="begin"/>
      </w:r>
      <w:r w:rsidR="00385574">
        <w:rPr>
          <w:sz w:val="96"/>
          <w:szCs w:val="96"/>
          <w:highlight w:val="yellow"/>
        </w:rPr>
        <w:instrText>HYPERLINK "https://south32.net/Training"</w:instrText>
      </w:r>
      <w:r>
        <w:rPr>
          <w:sz w:val="96"/>
          <w:szCs w:val="96"/>
          <w:highlight w:val="yellow"/>
        </w:rPr>
      </w:r>
      <w:r>
        <w:rPr>
          <w:sz w:val="96"/>
          <w:szCs w:val="96"/>
          <w:highlight w:val="yellow"/>
        </w:rPr>
        <w:fldChar w:fldCharType="separate"/>
      </w:r>
      <w:r w:rsidRPr="00115FF6">
        <w:rPr>
          <w:rStyle w:val="Hyperlink"/>
          <w:sz w:val="96"/>
          <w:szCs w:val="96"/>
          <w:highlight w:val="yellow"/>
        </w:rPr>
        <w:t>https://gm3.au/Training</w:t>
      </w:r>
    </w:p>
    <w:p w14:paraId="23203381" w14:textId="742263A8" w:rsidR="00103F2F" w:rsidRDefault="00115FF6">
      <w:r>
        <w:rPr>
          <w:sz w:val="96"/>
          <w:szCs w:val="96"/>
          <w:highlight w:val="yellow"/>
        </w:rPr>
        <w:fldChar w:fldCharType="end"/>
      </w:r>
      <w:r w:rsidR="00EF152B" w:rsidRPr="00EF152B">
        <w:t>2.</w:t>
      </w:r>
    </w:p>
    <w:p w14:paraId="21232884" w14:textId="320A1CE6" w:rsidR="00103F2F" w:rsidRPr="00385574" w:rsidRDefault="00103F2F" w:rsidP="00385574">
      <w:r w:rsidRPr="00385574">
        <w:t xml:space="preserve">HTTPS </w:t>
      </w:r>
      <w:r w:rsidR="00115FF6" w:rsidRPr="00385574">
        <w:t>URL</w:t>
      </w:r>
      <w:r w:rsidR="00385574">
        <w:t xml:space="preserve"> </w:t>
      </w:r>
      <w:bookmarkStart w:id="0" w:name="_Hlk197689484"/>
      <w:r w:rsidR="00385574">
        <w:t xml:space="preserve">– URL Changes, Text Changes, </w:t>
      </w:r>
      <w:r w:rsidR="00115FF6" w:rsidRPr="00385574">
        <w:t>Formatting Stays</w:t>
      </w:r>
    </w:p>
    <w:bookmarkEnd w:id="0"/>
    <w:p w14:paraId="6EF55117" w14:textId="33ED9024" w:rsidR="00103F2F" w:rsidRPr="008409A1" w:rsidRDefault="00115FF6">
      <w:pPr>
        <w:rPr>
          <w:color w:val="BF4E14" w:themeColor="accent2" w:themeShade="BF"/>
          <w:sz w:val="52"/>
          <w:szCs w:val="52"/>
        </w:rPr>
      </w:pPr>
      <w:r>
        <w:fldChar w:fldCharType="begin"/>
      </w:r>
      <w:r w:rsidR="00385574">
        <w:instrText>HYPERLINK "https://south32.net/timesheet"</w:instrText>
      </w:r>
      <w:r>
        <w:fldChar w:fldCharType="separate"/>
      </w:r>
      <w:r>
        <w:rPr>
          <w:rStyle w:val="Hyperlink"/>
          <w:color w:val="BF4E14" w:themeColor="accent2" w:themeShade="BF"/>
          <w:sz w:val="52"/>
          <w:szCs w:val="52"/>
          <w:highlight w:val="yellow"/>
        </w:rPr>
        <w:t>South32 Time Sheets - Timesheet</w:t>
      </w:r>
      <w:r>
        <w:fldChar w:fldCharType="end"/>
      </w:r>
    </w:p>
    <w:p w14:paraId="1919AE8F" w14:textId="25C19F68" w:rsidR="00103F2F" w:rsidRDefault="00EF152B">
      <w:r>
        <w:t>3.</w:t>
      </w:r>
    </w:p>
    <w:p w14:paraId="636C0A45" w14:textId="4AFD58BE" w:rsidR="00103F2F" w:rsidRDefault="00103F2F">
      <w:r>
        <w:t>HTTP</w:t>
      </w:r>
      <w:r w:rsidR="00115FF6">
        <w:t xml:space="preserve"> </w:t>
      </w:r>
      <w:r>
        <w:t>URL</w:t>
      </w:r>
      <w:r w:rsidR="00385574">
        <w:t xml:space="preserve">– URL Changes, Text Changes, </w:t>
      </w:r>
      <w:r w:rsidR="00385574" w:rsidRPr="00385574">
        <w:t>Formatting Stays</w:t>
      </w:r>
    </w:p>
    <w:p w14:paraId="3562B7CD" w14:textId="1CB10A38" w:rsidR="00103F2F" w:rsidRPr="00115FF6" w:rsidRDefault="00115FF6">
      <w:pPr>
        <w:rPr>
          <w:rStyle w:val="Hyperlink"/>
        </w:rPr>
      </w:pPr>
      <w:r>
        <w:fldChar w:fldCharType="begin"/>
      </w:r>
      <w:r w:rsidR="00385574">
        <w:instrText>HYPERLINK "http://south32.net/timesheets"</w:instrText>
      </w:r>
      <w:r>
        <w:fldChar w:fldCharType="separate"/>
      </w:r>
      <w:r w:rsidRPr="00115FF6">
        <w:rPr>
          <w:rStyle w:val="Hyperlink"/>
        </w:rPr>
        <w:t>South32 Time Sheets - Timesheet</w:t>
      </w:r>
    </w:p>
    <w:p w14:paraId="4B548600" w14:textId="605CA8FB" w:rsidR="00115FF6" w:rsidRDefault="00115FF6">
      <w:r>
        <w:fldChar w:fldCharType="end"/>
      </w:r>
      <w:r w:rsidR="00EF152B">
        <w:t>4.</w:t>
      </w:r>
    </w:p>
    <w:p w14:paraId="13536BE3" w14:textId="315160C7" w:rsidR="00103F2F" w:rsidRDefault="00EF152B">
      <w:r>
        <w:t>General Link – Should not change</w:t>
      </w:r>
    </w:p>
    <w:p w14:paraId="45A92562" w14:textId="4037DDA9" w:rsidR="00103F2F" w:rsidRPr="00115FF6" w:rsidRDefault="00115FF6">
      <w:pPr>
        <w:rPr>
          <w:rStyle w:val="Hyperlink"/>
        </w:rPr>
      </w:pPr>
      <w:r>
        <w:fldChar w:fldCharType="begin"/>
      </w:r>
      <w:r>
        <w:instrText>HYPERLINK "http://bom.gov.au/qld/forecasts/brisbane.shtml"</w:instrText>
      </w:r>
      <w:r>
        <w:fldChar w:fldCharType="separate"/>
      </w:r>
      <w:r w:rsidR="00103F2F" w:rsidRPr="00115FF6">
        <w:rPr>
          <w:rStyle w:val="Hyperlink"/>
        </w:rPr>
        <w:t>BOM</w:t>
      </w:r>
    </w:p>
    <w:p w14:paraId="4643C3AC" w14:textId="268F52A7" w:rsidR="00115FF6" w:rsidRDefault="00115FF6">
      <w:r>
        <w:fldChar w:fldCharType="end"/>
      </w:r>
    </w:p>
    <w:p w14:paraId="00F771EF" w14:textId="77777777" w:rsidR="000D1C8D" w:rsidRDefault="000D1C8D">
      <w:pPr>
        <w:sectPr w:rsidR="000D1C8D">
          <w:headerReference w:type="default" r:id="rId7"/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D7D2CA8" w14:textId="77777777" w:rsidR="000D1C8D" w:rsidRDefault="000D1C8D"/>
    <w:p w14:paraId="6EB1AC65" w14:textId="77777777" w:rsidR="000D1C8D" w:rsidRDefault="000D1C8D"/>
    <w:p w14:paraId="0781606A" w14:textId="111426B7" w:rsidR="000D1C8D" w:rsidRDefault="00EF152B">
      <w:r>
        <w:t>Next Section</w:t>
      </w:r>
    </w:p>
    <w:p w14:paraId="11277734" w14:textId="61BEA9CF" w:rsidR="00EF152B" w:rsidRDefault="00EF152B">
      <w:r>
        <w:t>5.</w:t>
      </w:r>
    </w:p>
    <w:p w14:paraId="5486D956" w14:textId="1E0C002E" w:rsidR="000D1C8D" w:rsidRDefault="00EF152B">
      <w:r>
        <w:t>URL should change, formatting same</w:t>
      </w:r>
    </w:p>
    <w:p w14:paraId="1B8F5EA5" w14:textId="32E3E6A1" w:rsidR="000D1C8D" w:rsidRDefault="000C3605">
      <w:hyperlink r:id="rId9" w:history="1">
        <w:r>
          <w:rPr>
            <w:rStyle w:val="Hyperlink"/>
          </w:rPr>
          <w:t>https://www.south32.net/coolstuff</w:t>
        </w:r>
      </w:hyperlink>
    </w:p>
    <w:p w14:paraId="53AE4B01" w14:textId="77777777" w:rsidR="000D1C8D" w:rsidRDefault="000D1C8D"/>
    <w:sectPr w:rsidR="000D1C8D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42A709" w14:textId="77777777" w:rsidR="00E64586" w:rsidRDefault="00E64586" w:rsidP="007E346A">
      <w:pPr>
        <w:spacing w:after="0" w:line="240" w:lineRule="auto"/>
      </w:pPr>
      <w:r>
        <w:separator/>
      </w:r>
    </w:p>
  </w:endnote>
  <w:endnote w:type="continuationSeparator" w:id="0">
    <w:p w14:paraId="6FB5B883" w14:textId="77777777" w:rsidR="00E64586" w:rsidRDefault="00E64586" w:rsidP="007E34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31F6F3" w14:textId="62D9408F" w:rsidR="007E346A" w:rsidRDefault="00115FF6">
    <w:pPr>
      <w:pStyle w:val="Footer"/>
    </w:pPr>
    <w:hyperlink r:id="rId1" w:history="1">
      <w:r w:rsidRPr="00115FF6">
        <w:rPr>
          <w:rStyle w:val="Hyperlink"/>
        </w:rPr>
        <w:t>South32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D5B065" w14:textId="30BC68A2" w:rsidR="00EF152B" w:rsidRDefault="00EF152B" w:rsidP="00EF152B">
    <w:pPr>
      <w:pStyle w:val="Footer"/>
    </w:pPr>
    <w:proofErr w:type="spellStart"/>
    <w:r>
      <w:t>url</w:t>
    </w:r>
    <w:proofErr w:type="spellEnd"/>
    <w:r>
      <w:t xml:space="preserve"> should change</w:t>
    </w:r>
  </w:p>
  <w:p w14:paraId="46B65BFA" w14:textId="058A99DA" w:rsidR="00EF152B" w:rsidRDefault="00EF152B" w:rsidP="00EF152B">
    <w:pPr>
      <w:pStyle w:val="Footer"/>
    </w:pPr>
    <w:hyperlink r:id="rId1" w:history="1">
      <w:r w:rsidRPr="00EF152B">
        <w:rPr>
          <w:rStyle w:val="Hyperlink"/>
        </w:rPr>
        <w:t>South32 - Home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8D847" w14:textId="77777777" w:rsidR="00E64586" w:rsidRDefault="00E64586" w:rsidP="007E346A">
      <w:pPr>
        <w:spacing w:after="0" w:line="240" w:lineRule="auto"/>
      </w:pPr>
      <w:r>
        <w:separator/>
      </w:r>
    </w:p>
  </w:footnote>
  <w:footnote w:type="continuationSeparator" w:id="0">
    <w:p w14:paraId="23C258F0" w14:textId="77777777" w:rsidR="00E64586" w:rsidRDefault="00E64586" w:rsidP="007E34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67E393" w14:textId="3BD24B21" w:rsidR="007E346A" w:rsidRPr="008A770A" w:rsidRDefault="00115FF6" w:rsidP="00385574">
    <w:pPr>
      <w:pStyle w:val="Header"/>
      <w:rPr>
        <w:b/>
        <w:bCs/>
        <w:sz w:val="36"/>
        <w:szCs w:val="36"/>
      </w:rPr>
    </w:pPr>
    <w:r>
      <w:fldChar w:fldCharType="begin"/>
    </w:r>
    <w:r>
      <w:instrText>HYPERLINK "http://cravern.com/"</w:instrText>
    </w:r>
    <w:r>
      <w:fldChar w:fldCharType="separate"/>
    </w:r>
    <w:r>
      <w:rPr>
        <w:rStyle w:val="Hyperlink"/>
        <w:b/>
        <w:bCs/>
        <w:sz w:val="36"/>
        <w:szCs w:val="36"/>
      </w:rPr>
      <w:t>Cravern (</w:t>
    </w:r>
    <w:r w:rsidR="00385574">
      <w:rPr>
        <w:rStyle w:val="Hyperlink"/>
        <w:b/>
        <w:bCs/>
        <w:sz w:val="36"/>
        <w:szCs w:val="36"/>
      </w:rPr>
      <w:t>No Change</w:t>
    </w:r>
    <w:r>
      <w:rPr>
        <w:rStyle w:val="Hyperlink"/>
        <w:b/>
        <w:bCs/>
        <w:sz w:val="36"/>
        <w:szCs w:val="36"/>
      </w:rPr>
      <w:t>)</w:t>
    </w:r>
    <w:r>
      <w:fldChar w:fldCharType="end"/>
    </w:r>
  </w:p>
  <w:p w14:paraId="2487E0C4" w14:textId="77777777" w:rsidR="007E346A" w:rsidRDefault="007E346A">
    <w:pPr>
      <w:pStyle w:val="Header"/>
    </w:pPr>
  </w:p>
  <w:p w14:paraId="3826BCF0" w14:textId="77777777" w:rsidR="007E346A" w:rsidRDefault="007E34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DEC9A3" w14:textId="3EEEF3C1" w:rsidR="00EA5B2B" w:rsidRPr="00EF152B" w:rsidRDefault="00EF152B">
    <w:pPr>
      <w:pStyle w:val="Header"/>
      <w:rPr>
        <w:b/>
        <w:bCs/>
        <w:color w:val="FFC000"/>
        <w:sz w:val="36"/>
        <w:szCs w:val="36"/>
      </w:rPr>
    </w:pPr>
    <w:hyperlink r:id="rId1" w:history="1">
      <w:r w:rsidRPr="00EF152B">
        <w:rPr>
          <w:rStyle w:val="Hyperlink"/>
          <w:color w:val="FFC000"/>
          <w:sz w:val="36"/>
          <w:szCs w:val="36"/>
        </w:rPr>
        <w:t>South32</w:t>
      </w:r>
    </w:hyperlink>
  </w:p>
  <w:p w14:paraId="555E418C" w14:textId="77777777" w:rsidR="00781775" w:rsidRDefault="00781775">
    <w:pPr>
      <w:pStyle w:val="Header"/>
    </w:pPr>
  </w:p>
  <w:p w14:paraId="36EA38E0" w14:textId="77777777" w:rsidR="00EA5B2B" w:rsidRDefault="00EA5B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0654EFE"/>
    <w:multiLevelType w:val="hybridMultilevel"/>
    <w:tmpl w:val="AB7E754E"/>
    <w:lvl w:ilvl="0" w:tplc="10B2C4D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5568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NjMCAjMjCwsTCyUdpeDU4uLM/DyQAkPjWgDtZNRoLQAAAA=="/>
  </w:docVars>
  <w:rsids>
    <w:rsidRoot w:val="00103F2F"/>
    <w:rsid w:val="00054DE5"/>
    <w:rsid w:val="000B4C0F"/>
    <w:rsid w:val="000C3605"/>
    <w:rsid w:val="000D1C8D"/>
    <w:rsid w:val="00103F2F"/>
    <w:rsid w:val="00115FF6"/>
    <w:rsid w:val="001278B1"/>
    <w:rsid w:val="00175562"/>
    <w:rsid w:val="001764A1"/>
    <w:rsid w:val="00206496"/>
    <w:rsid w:val="002D331E"/>
    <w:rsid w:val="0030071F"/>
    <w:rsid w:val="00385574"/>
    <w:rsid w:val="003C6BDF"/>
    <w:rsid w:val="00431F6B"/>
    <w:rsid w:val="004B0585"/>
    <w:rsid w:val="00546EA3"/>
    <w:rsid w:val="00566607"/>
    <w:rsid w:val="0065465B"/>
    <w:rsid w:val="006D11D6"/>
    <w:rsid w:val="006E17FD"/>
    <w:rsid w:val="0074583B"/>
    <w:rsid w:val="0077557B"/>
    <w:rsid w:val="00781775"/>
    <w:rsid w:val="007E346A"/>
    <w:rsid w:val="00821283"/>
    <w:rsid w:val="008409A1"/>
    <w:rsid w:val="00863774"/>
    <w:rsid w:val="008866FD"/>
    <w:rsid w:val="008A770A"/>
    <w:rsid w:val="009F6E67"/>
    <w:rsid w:val="00A3369F"/>
    <w:rsid w:val="00A449A0"/>
    <w:rsid w:val="00B2764A"/>
    <w:rsid w:val="00C6559E"/>
    <w:rsid w:val="00CB28D6"/>
    <w:rsid w:val="00D25DFA"/>
    <w:rsid w:val="00D83B37"/>
    <w:rsid w:val="00E23897"/>
    <w:rsid w:val="00E64586"/>
    <w:rsid w:val="00EA5B2B"/>
    <w:rsid w:val="00EC2100"/>
    <w:rsid w:val="00ED0E85"/>
    <w:rsid w:val="00EF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187475"/>
  <w15:chartTrackingRefBased/>
  <w15:docId w15:val="{17A45E7B-CBA8-4965-9365-08CED4F84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5574"/>
  </w:style>
  <w:style w:type="paragraph" w:styleId="Heading1">
    <w:name w:val="heading 1"/>
    <w:basedOn w:val="Normal"/>
    <w:next w:val="Normal"/>
    <w:link w:val="Heading1Char"/>
    <w:uiPriority w:val="9"/>
    <w:qFormat/>
    <w:rsid w:val="00103F2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3F2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3F2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3F2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3F2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3F2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3F2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3F2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3F2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3F2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3F2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3F2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3F2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3F2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3F2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3F2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3F2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3F2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3F2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3F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3F2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3F2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3F2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3F2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3F2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3F2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3F2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3F2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3F2F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03F2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3F2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E34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46A"/>
  </w:style>
  <w:style w:type="paragraph" w:styleId="Footer">
    <w:name w:val="footer"/>
    <w:basedOn w:val="Normal"/>
    <w:link w:val="FooterChar"/>
    <w:uiPriority w:val="99"/>
    <w:unhideWhenUsed/>
    <w:rsid w:val="007E34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4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m3.au/coolstuff" TargetMode="Externa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hyperlink" Target="https://gm3.au/About" TargetMode="Externa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hyperlink" Target="https://gm3.au/home" TargetMode="Externa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hyperlink" Target="https://gm3.au/Abou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92</Words>
  <Characters>555</Characters>
  <Application>Microsoft Office Word</Application>
  <DocSecurity>0</DocSecurity>
  <Lines>3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Smith</dc:creator>
  <cp:keywords/>
  <dc:description/>
  <cp:lastModifiedBy>Sean Smith</cp:lastModifiedBy>
  <cp:revision>16</cp:revision>
  <dcterms:created xsi:type="dcterms:W3CDTF">2025-05-01T01:23:00Z</dcterms:created>
  <dcterms:modified xsi:type="dcterms:W3CDTF">2025-05-09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9374d0-4bcc-4a47-ac55-38b1139ad15c</vt:lpwstr>
  </property>
</Properties>
</file>